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D57EE8"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472F5B3D" w:rsidR="005F716A" w:rsidRDefault="00D57EE8" w:rsidP="005F716A">
      <w:pPr>
        <w:spacing w:after="120"/>
      </w:pPr>
      <w:r>
        <w:rPr>
          <w:noProof/>
        </w:rPr>
        <w:drawing>
          <wp:inline distT="0" distB="0" distL="0" distR="0" wp14:anchorId="7ECC002F" wp14:editId="733000C9">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E372CD5" w14:textId="0C4CDDA3" w:rsidR="00E002D0" w:rsidRDefault="00D57EE8" w:rsidP="00E002D0">
      <w:pPr>
        <w:spacing w:after="120"/>
      </w:pPr>
      <w:r w:rsidRPr="00EC41C1">
        <w:rPr>
          <w:noProof/>
        </w:rPr>
        <w:drawing>
          <wp:inline distT="0" distB="0" distL="0" distR="0" wp14:anchorId="4969364F" wp14:editId="64555A73">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r w:rsidR="00E002D0">
        <w:t xml:space="preserve">Skyline is operating in proteomics mode which is displayed by the protein icon </w:t>
      </w:r>
      <w:r w:rsidR="00E002D0">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rsidR="00E002D0">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 xml:space="preserve">in this experiment by specifying a spectral library and a background proteome.  How to create your own spectral libraries and </w:t>
      </w:r>
      <w:r w:rsidR="005C2F8F">
        <w:lastRenderedPageBreak/>
        <w:t>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252CAB74" w:rsidR="002A1CC0" w:rsidRDefault="00FE42A6" w:rsidP="00DE4445">
      <w:r>
        <w:rPr>
          <w:noProof/>
        </w:rPr>
        <w:drawing>
          <wp:inline distT="0" distB="0" distL="0" distR="0" wp14:anchorId="3DBA4C38" wp14:editId="2F0ADA56">
            <wp:extent cx="3780952" cy="51904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0952" cy="5190476"/>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596EF695" w:rsidR="002A1CC0" w:rsidRDefault="00FE42A6" w:rsidP="002A1CC0">
      <w:r>
        <w:rPr>
          <w:noProof/>
        </w:rPr>
        <w:drawing>
          <wp:inline distT="0" distB="0" distL="0" distR="0" wp14:anchorId="10F69DA7" wp14:editId="600ADC3E">
            <wp:extent cx="3780952" cy="51904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0952" cy="5190476"/>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106C409D" w:rsidR="001818D8" w:rsidRDefault="00FE42A6" w:rsidP="001374B8">
      <w:r>
        <w:rPr>
          <w:noProof/>
        </w:rPr>
        <w:drawing>
          <wp:inline distT="0" distB="0" distL="0" distR="0" wp14:anchorId="23F79410" wp14:editId="6BF7F929">
            <wp:extent cx="3380952" cy="329523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0952" cy="3295238"/>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59E0835B" w:rsidR="00C5666B" w:rsidRDefault="00FE42A6" w:rsidP="00D20C46">
      <w:r>
        <w:rPr>
          <w:noProof/>
        </w:rPr>
        <w:drawing>
          <wp:inline distT="0" distB="0" distL="0" distR="0" wp14:anchorId="151C3146" wp14:editId="759AFD87">
            <wp:extent cx="3380952" cy="329523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0952" cy="3295238"/>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657C1A15" w:rsidR="00002B5E" w:rsidRDefault="004D15A0" w:rsidP="001076CB">
      <w:pPr>
        <w:ind w:left="360"/>
      </w:pPr>
      <w:r>
        <w:t xml:space="preserve">The </w:t>
      </w:r>
      <w:r w:rsidRPr="001076CB">
        <w:rPr>
          <w:b/>
        </w:rPr>
        <w:t>Insert Transition List</w:t>
      </w:r>
      <w:r>
        <w:t xml:space="preserve"> form appears:</w:t>
      </w:r>
      <w:r w:rsidR="001076CB">
        <w:br/>
      </w:r>
      <w:r w:rsidR="001076CB">
        <w:br/>
      </w:r>
      <w:r w:rsidR="00FE42A6">
        <w:rPr>
          <w:noProof/>
        </w:rPr>
        <w:drawing>
          <wp:inline distT="0" distB="0" distL="0" distR="0" wp14:anchorId="65018E50" wp14:editId="4E0D1EBB">
            <wp:extent cx="5943600" cy="3571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71875"/>
                    </a:xfrm>
                    <a:prstGeom prst="rect">
                      <a:avLst/>
                    </a:prstGeom>
                  </pic:spPr>
                </pic:pic>
              </a:graphicData>
            </a:graphic>
          </wp:inline>
        </w:drawing>
      </w:r>
      <w:r w:rsidR="00002B5E">
        <w:lastRenderedPageBreak/>
        <w:t xml:space="preserve">Press </w:t>
      </w:r>
      <w:r w:rsidR="00504171">
        <w:t>Ctrl</w:t>
      </w:r>
      <w:r w:rsidR="00002B5E">
        <w:t>-V on your keyboard to paste the copied cells</w:t>
      </w:r>
      <w:r w:rsidR="002756B9">
        <w:t xml:space="preserve"> into the </w:t>
      </w:r>
      <w:r w:rsidR="00BC5030">
        <w:t>large blank area in the</w:t>
      </w:r>
      <w:r w:rsidR="00BC5030" w:rsidRPr="00BC5030">
        <w:rPr>
          <w:b/>
        </w:rPr>
        <w:t xml:space="preserve"> Insert </w:t>
      </w:r>
      <w:r w:rsidR="002756B9">
        <w:rPr>
          <w:b/>
        </w:rPr>
        <w:t>Transition</w:t>
      </w:r>
      <w:r w:rsidR="00BC5030">
        <w:rPr>
          <w:b/>
        </w:rPr>
        <w:t xml:space="preserve"> List </w:t>
      </w:r>
      <w:r w:rsidR="000E1629">
        <w:t>form</w:t>
      </w:r>
      <w:r w:rsidR="00002B5E">
        <w:t>.</w:t>
      </w:r>
    </w:p>
    <w:p w14:paraId="36666CAC" w14:textId="701819F0" w:rsidR="00002B5E" w:rsidRDefault="00002B5E" w:rsidP="00854570">
      <w:pPr>
        <w:keepNext/>
      </w:pPr>
      <w:r>
        <w:t>Th</w:t>
      </w:r>
      <w:r w:rsidR="00BC5030">
        <w:t>is will bring up the</w:t>
      </w:r>
      <w:r>
        <w:t xml:space="preserve"> </w:t>
      </w:r>
      <w:r>
        <w:rPr>
          <w:b/>
        </w:rPr>
        <w:t>I</w:t>
      </w:r>
      <w:r w:rsidR="00CC6D16">
        <w:rPr>
          <w:b/>
        </w:rPr>
        <w:t>dentify Columns</w:t>
      </w:r>
      <w:r>
        <w:t xml:space="preserve"> form</w:t>
      </w:r>
      <w:r w:rsidR="00BC5030">
        <w:t>, which</w:t>
      </w:r>
      <w:r>
        <w:t xml:space="preserve"> should look something like</w:t>
      </w:r>
      <w:r w:rsidR="002756B9">
        <w:t xml:space="preserve"> this</w:t>
      </w:r>
      <w:r>
        <w:t>:</w:t>
      </w:r>
    </w:p>
    <w:p w14:paraId="1263DD73" w14:textId="64E481A7" w:rsidR="00002B5E" w:rsidRDefault="00FE42A6" w:rsidP="00002B5E">
      <w:r>
        <w:rPr>
          <w:noProof/>
        </w:rPr>
        <w:drawing>
          <wp:inline distT="0" distB="0" distL="0" distR="0" wp14:anchorId="2D4ED93B" wp14:editId="01939A5D">
            <wp:extent cx="5943600" cy="32562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56280"/>
                    </a:xfrm>
                    <a:prstGeom prst="rect">
                      <a:avLst/>
                    </a:prstGeom>
                  </pic:spPr>
                </pic:pic>
              </a:graphicData>
            </a:graphic>
          </wp:inline>
        </w:drawing>
      </w:r>
    </w:p>
    <w:p w14:paraId="40F28E1B" w14:textId="0A024639" w:rsidR="00F404FF" w:rsidRDefault="00F404FF" w:rsidP="00F404FF">
      <w:r>
        <w:t xml:space="preserve">Make sure the </w:t>
      </w:r>
      <w:r w:rsidRPr="00F404FF">
        <w:rPr>
          <w:b/>
        </w:rPr>
        <w:t>Associate Proteins</w:t>
      </w:r>
      <w:r>
        <w:t xml:space="preserve"> checkbox is ticked. This tells Skyline to create the Protein Name column by matching the peptide sequences to proteins found in the background proteome file.</w:t>
      </w:r>
    </w:p>
    <w:p w14:paraId="29EA4FE3" w14:textId="2B2BABE3"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 xml:space="preserve">columns. If you wanted to change those column identifications for some reason, each column has a drop-down list provided for that purpos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A8DBCB3" w:rsidR="002D72C5" w:rsidRDefault="00FE42A6" w:rsidP="00002B5E">
      <w:r>
        <w:rPr>
          <w:noProof/>
        </w:rPr>
        <w:lastRenderedPageBreak/>
        <w:drawing>
          <wp:inline distT="0" distB="0" distL="0" distR="0" wp14:anchorId="3A8CF845" wp14:editId="4B4612FD">
            <wp:extent cx="5943600" cy="2933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74E1DCF" w:rsidR="007835DB" w:rsidRDefault="00FE42A6" w:rsidP="007835DB">
      <w:r>
        <w:rPr>
          <w:noProof/>
        </w:rPr>
        <w:lastRenderedPageBreak/>
        <w:drawing>
          <wp:inline distT="0" distB="0" distL="0" distR="0" wp14:anchorId="3ADA88EF" wp14:editId="609097D9">
            <wp:extent cx="5943600" cy="2933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572D358F" w:rsidR="00D73E9C" w:rsidRDefault="00FE42A6" w:rsidP="00D73E9C">
      <w:r>
        <w:rPr>
          <w:noProof/>
        </w:rPr>
        <w:drawing>
          <wp:inline distT="0" distB="0" distL="0" distR="0" wp14:anchorId="7C6CA170" wp14:editId="413753C6">
            <wp:extent cx="5943600" cy="2933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22A00A4D" w:rsidR="00D73E9C" w:rsidRDefault="00FE42A6" w:rsidP="00D73E9C">
      <w:r>
        <w:rPr>
          <w:noProof/>
        </w:rPr>
        <w:drawing>
          <wp:inline distT="0" distB="0" distL="0" distR="0" wp14:anchorId="70B7E298" wp14:editId="279C5616">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D57EE8"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4E5767D7" w:rsidR="00496E50" w:rsidRDefault="00FE42A6" w:rsidP="00496E50">
      <w:r>
        <w:rPr>
          <w:noProof/>
        </w:rPr>
        <w:drawing>
          <wp:inline distT="0" distB="0" distL="0" distR="0" wp14:anchorId="0A378231" wp14:editId="6221923F">
            <wp:extent cx="5943600" cy="293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60F5826D" w:rsidR="000E6994" w:rsidRDefault="00FE42A6" w:rsidP="000E6994">
      <w:r>
        <w:rPr>
          <w:noProof/>
        </w:rPr>
        <w:drawing>
          <wp:inline distT="0" distB="0" distL="0" distR="0" wp14:anchorId="45998157" wp14:editId="2D03B61B">
            <wp:extent cx="3380952" cy="329523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0952" cy="3295238"/>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2F6E484C" w:rsidR="00913D27" w:rsidRDefault="00FE42A6" w:rsidP="00913D27">
      <w:r>
        <w:rPr>
          <w:noProof/>
        </w:rPr>
        <w:drawing>
          <wp:inline distT="0" distB="0" distL="0" distR="0" wp14:anchorId="34D8593C" wp14:editId="4D4D052E">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1DC6C26F" w:rsidR="00C5666B" w:rsidRDefault="00FE42A6" w:rsidP="00E519C1">
      <w:r>
        <w:rPr>
          <w:noProof/>
        </w:rPr>
        <w:drawing>
          <wp:inline distT="0" distB="0" distL="0" distR="0" wp14:anchorId="6D1DD0C6" wp14:editId="2BDF1B77">
            <wp:extent cx="3380952" cy="3295238"/>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0952" cy="3295238"/>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69015851" w:rsidR="00486839" w:rsidRDefault="00FE42A6" w:rsidP="00E519C1">
      <w:r>
        <w:rPr>
          <w:noProof/>
        </w:rPr>
        <w:drawing>
          <wp:inline distT="0" distB="0" distL="0" distR="0" wp14:anchorId="73A5F81C" wp14:editId="412C3E76">
            <wp:extent cx="4152381" cy="3676190"/>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381" cy="367619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223E9779" w:rsidR="00AD3AD8" w:rsidRDefault="00FE42A6" w:rsidP="00AD3AD8">
      <w:r>
        <w:rPr>
          <w:noProof/>
        </w:rPr>
        <w:drawing>
          <wp:inline distT="0" distB="0" distL="0" distR="0" wp14:anchorId="5645B0B9" wp14:editId="4A998781">
            <wp:extent cx="4095238" cy="3847619"/>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238" cy="3847619"/>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69CFBF25" w:rsidR="00BF67A6" w:rsidRDefault="00FE42A6" w:rsidP="00BF67A6">
      <w:r>
        <w:rPr>
          <w:noProof/>
        </w:rPr>
        <w:drawing>
          <wp:inline distT="0" distB="0" distL="0" distR="0" wp14:anchorId="61E4D5B1" wp14:editId="22E6E3AF">
            <wp:extent cx="2885714" cy="408571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5714" cy="4085714"/>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2BD92DB" w:rsidR="00026F24" w:rsidRDefault="00FE42A6" w:rsidP="00026F24">
      <w:r>
        <w:rPr>
          <w:noProof/>
        </w:rPr>
        <w:drawing>
          <wp:inline distT="0" distB="0" distL="0" distR="0" wp14:anchorId="3DB77D34" wp14:editId="304576A9">
            <wp:extent cx="5943600" cy="38176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7620"/>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3811A1CD" w:rsidR="00434D5C" w:rsidRPr="003D4993" w:rsidRDefault="00FE42A6" w:rsidP="00434D5C">
      <w:r>
        <w:rPr>
          <w:noProof/>
        </w:rPr>
        <w:drawing>
          <wp:inline distT="0" distB="0" distL="0" distR="0" wp14:anchorId="177900B4" wp14:editId="04CEF20F">
            <wp:extent cx="5943600" cy="3817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7620"/>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5621FEAE" w:rsidR="00D26E21" w:rsidRDefault="00FE42A6" w:rsidP="0004162E">
      <w:r w:rsidRPr="00FE42A6">
        <w:rPr>
          <w:noProof/>
        </w:rPr>
        <w:drawing>
          <wp:inline distT="0" distB="0" distL="0" distR="0" wp14:anchorId="3F854960" wp14:editId="3B17058C">
            <wp:extent cx="5943600" cy="3878901"/>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52E1EE1F" w:rsidR="00D26E21" w:rsidRDefault="00FE42A6" w:rsidP="00D26E21">
      <w:r w:rsidRPr="00FE42A6">
        <w:rPr>
          <w:noProof/>
        </w:rPr>
        <w:drawing>
          <wp:inline distT="0" distB="0" distL="0" distR="0" wp14:anchorId="28CD961C" wp14:editId="06620779">
            <wp:extent cx="5943600" cy="3878901"/>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8B13AA6" w:rsidR="008A409D" w:rsidRDefault="00FE42A6" w:rsidP="00D26E21">
      <w:r w:rsidRPr="00FE42A6">
        <w:rPr>
          <w:noProof/>
        </w:rPr>
        <w:drawing>
          <wp:inline distT="0" distB="0" distL="0" distR="0" wp14:anchorId="5798D540" wp14:editId="69A80D7B">
            <wp:extent cx="5943600" cy="3878901"/>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66BA3750" w:rsidR="0044450E" w:rsidRDefault="00FE42A6" w:rsidP="0044450E">
      <w:r w:rsidRPr="00FE42A6">
        <w:rPr>
          <w:noProof/>
        </w:rPr>
        <w:drawing>
          <wp:inline distT="0" distB="0" distL="0" distR="0" wp14:anchorId="0711CA74" wp14:editId="450052CF">
            <wp:extent cx="5943600" cy="3878901"/>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1B85B685" w:rsidR="000A2C45" w:rsidRDefault="00FE42A6" w:rsidP="0044450E">
      <w:r w:rsidRPr="00FE42A6">
        <w:rPr>
          <w:noProof/>
        </w:rPr>
        <w:lastRenderedPageBreak/>
        <w:drawing>
          <wp:inline distT="0" distB="0" distL="0" distR="0" wp14:anchorId="62F68943" wp14:editId="2C5D8A0C">
            <wp:extent cx="5848350" cy="32099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1A3CE003" w:rsidR="005150FF" w:rsidRDefault="00FE42A6" w:rsidP="005150FF">
      <w:r w:rsidRPr="00FE42A6">
        <w:rPr>
          <w:noProof/>
        </w:rPr>
        <w:drawing>
          <wp:inline distT="0" distB="0" distL="0" distR="0" wp14:anchorId="05DEC036" wp14:editId="1194F30C">
            <wp:extent cx="5534025" cy="38004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0E455464" w:rsidR="000D7ADA" w:rsidRPr="00FB3322" w:rsidRDefault="00FE42A6" w:rsidP="000D7ADA">
      <w:r>
        <w:rPr>
          <w:noProof/>
        </w:rPr>
        <w:drawing>
          <wp:inline distT="0" distB="0" distL="0" distR="0" wp14:anchorId="14C32AD1" wp14:editId="1E4E4707">
            <wp:extent cx="5438095" cy="3028571"/>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8095" cy="3028571"/>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11493957" w:rsidR="000D7ADA" w:rsidRDefault="003B60EB" w:rsidP="00FE15E0">
      <w:r w:rsidRPr="003B60EB">
        <w:rPr>
          <w:noProof/>
        </w:rPr>
        <w:drawing>
          <wp:inline distT="0" distB="0" distL="0" distR="0" wp14:anchorId="480BF8F1" wp14:editId="44307019">
            <wp:extent cx="5534025" cy="35718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F411ABE" w:rsidR="00FE15E0" w:rsidRDefault="003B60EB">
      <w:r w:rsidRPr="003B60EB">
        <w:rPr>
          <w:noProof/>
        </w:rPr>
        <w:drawing>
          <wp:inline distT="0" distB="0" distL="0" distR="0" wp14:anchorId="211A875A" wp14:editId="29D51987">
            <wp:extent cx="5534025" cy="3571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1FDD33FF" w:rsidR="001865C1" w:rsidRDefault="003B60EB" w:rsidP="001865C1">
      <w:r w:rsidRPr="003B60EB">
        <w:rPr>
          <w:noProof/>
        </w:rPr>
        <w:drawing>
          <wp:inline distT="0" distB="0" distL="0" distR="0" wp14:anchorId="7C273AAE" wp14:editId="43E76A13">
            <wp:extent cx="5524500" cy="35528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684CF5D3" w:rsidR="001865C1" w:rsidRDefault="003B60EB" w:rsidP="001865C1">
      <w:r w:rsidRPr="003B60EB">
        <w:rPr>
          <w:noProof/>
        </w:rPr>
        <w:drawing>
          <wp:inline distT="0" distB="0" distL="0" distR="0" wp14:anchorId="2D772779" wp14:editId="6EB1CF3A">
            <wp:extent cx="5943600" cy="2300182"/>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300182"/>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09067C0D" w:rsidR="006310AD" w:rsidRDefault="003B60EB" w:rsidP="001A50F9">
      <w:r w:rsidRPr="003B60EB">
        <w:rPr>
          <w:noProof/>
        </w:rPr>
        <w:drawing>
          <wp:inline distT="0" distB="0" distL="0" distR="0" wp14:anchorId="6AD9B959" wp14:editId="0E41AFEB">
            <wp:extent cx="5524500" cy="37814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78F7A253" w:rsidR="006310AD" w:rsidRDefault="003B60EB" w:rsidP="006310AD">
      <w:r w:rsidRPr="003B60EB">
        <w:rPr>
          <w:noProof/>
        </w:rPr>
        <w:drawing>
          <wp:inline distT="0" distB="0" distL="0" distR="0" wp14:anchorId="3218EAB4" wp14:editId="5BEB9D1F">
            <wp:extent cx="5524500" cy="37814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435A5B55" w:rsidR="006310AD" w:rsidRDefault="003B60EB" w:rsidP="006310AD">
      <w:r w:rsidRPr="003B60EB">
        <w:rPr>
          <w:noProof/>
        </w:rPr>
        <w:drawing>
          <wp:inline distT="0" distB="0" distL="0" distR="0" wp14:anchorId="2849DC54" wp14:editId="28AE575D">
            <wp:extent cx="5524500" cy="37814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27BBFDE3" w:rsidR="009D036B" w:rsidRDefault="003B60EB" w:rsidP="006310AD">
      <w:r w:rsidRPr="003B60EB">
        <w:rPr>
          <w:noProof/>
        </w:rPr>
        <w:drawing>
          <wp:inline distT="0" distB="0" distL="0" distR="0" wp14:anchorId="4765CFF4" wp14:editId="4490BCD7">
            <wp:extent cx="5943600" cy="204558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5582"/>
                    </a:xfrm>
                    <a:prstGeom prst="rect">
                      <a:avLst/>
                    </a:prstGeom>
                    <a:noFill/>
                    <a:ln>
                      <a:noFill/>
                    </a:ln>
                  </pic:spPr>
                </pic:pic>
              </a:graphicData>
            </a:graphic>
          </wp:inline>
        </w:drawing>
      </w:r>
      <w:bookmarkStart w:id="12" w:name="_GoBack"/>
      <w:bookmarkEnd w:id="12"/>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B7DDF" w14:textId="77777777" w:rsidR="00603723" w:rsidRDefault="00603723" w:rsidP="00371FC7">
      <w:pPr>
        <w:spacing w:after="0" w:line="240" w:lineRule="auto"/>
      </w:pPr>
      <w:r>
        <w:separator/>
      </w:r>
    </w:p>
  </w:endnote>
  <w:endnote w:type="continuationSeparator" w:id="0">
    <w:p w14:paraId="7C7AE0AC" w14:textId="77777777" w:rsidR="00603723" w:rsidRDefault="00603723"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0001920"/>
      <w:docPartObj>
        <w:docPartGallery w:val="Page Numbers (Bottom of Page)"/>
        <w:docPartUnique/>
      </w:docPartObj>
    </w:sdtPr>
    <w:sdtContent>
      <w:p w14:paraId="4871AE08" w14:textId="4DB9DEC6" w:rsidR="00D57EE8" w:rsidRDefault="00D57EE8">
        <w:pPr>
          <w:pStyle w:val="Footer"/>
          <w:jc w:val="center"/>
        </w:pPr>
        <w:r>
          <w:fldChar w:fldCharType="begin"/>
        </w:r>
        <w:r>
          <w:instrText xml:space="preserve"> PAGE   \* MERGEFORMAT </w:instrText>
        </w:r>
        <w:r>
          <w:fldChar w:fldCharType="separate"/>
        </w:r>
        <w:r w:rsidR="003B60EB">
          <w:rPr>
            <w:noProof/>
          </w:rPr>
          <w:t>44</w:t>
        </w:r>
        <w:r>
          <w:rPr>
            <w:noProof/>
          </w:rPr>
          <w:fldChar w:fldCharType="end"/>
        </w:r>
      </w:p>
    </w:sdtContent>
  </w:sdt>
  <w:p w14:paraId="4C2E3CE7" w14:textId="77777777" w:rsidR="00D57EE8" w:rsidRDefault="00D57E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31F66" w14:textId="77777777" w:rsidR="00603723" w:rsidRDefault="00603723" w:rsidP="00371FC7">
      <w:pPr>
        <w:spacing w:after="0" w:line="240" w:lineRule="auto"/>
      </w:pPr>
      <w:r>
        <w:separator/>
      </w:r>
    </w:p>
  </w:footnote>
  <w:footnote w:type="continuationSeparator" w:id="0">
    <w:p w14:paraId="2F67BB3E" w14:textId="77777777" w:rsidR="00603723" w:rsidRDefault="00603723"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B60EB"/>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03723"/>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3F"/>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57EE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42A6"/>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31D6D-262F-44CF-AD9D-786823D21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46</TotalTime>
  <Pages>44</Pages>
  <Words>9221</Words>
  <Characters>5256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ian Pratt</cp:lastModifiedBy>
  <cp:revision>4</cp:revision>
  <cp:lastPrinted>2010-11-08T18:34:00Z</cp:lastPrinted>
  <dcterms:created xsi:type="dcterms:W3CDTF">2020-01-14T20:45:00Z</dcterms:created>
  <dcterms:modified xsi:type="dcterms:W3CDTF">2021-12-21T16:38:00Z</dcterms:modified>
</cp:coreProperties>
</file>